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24824" w14:textId="77777777" w:rsidR="008B4949" w:rsidRDefault="008B4949" w:rsidP="008E2072">
      <w:pPr>
        <w:tabs>
          <w:tab w:val="center" w:pos="4680"/>
        </w:tabs>
        <w:suppressAutoHyphens/>
        <w:jc w:val="center"/>
        <w:outlineLvl w:val="0"/>
        <w:rPr>
          <w:rFonts w:ascii="Times New Roman" w:hAnsi="Times New Roman"/>
          <w:b/>
          <w:sz w:val="24"/>
          <w:szCs w:val="24"/>
          <w:u w:val="single"/>
        </w:rPr>
      </w:pPr>
    </w:p>
    <w:p w14:paraId="06AD1A93" w14:textId="7CB6724E" w:rsidR="00F2127C" w:rsidRPr="009A2E3D" w:rsidRDefault="008B4949" w:rsidP="008E2072">
      <w:pPr>
        <w:tabs>
          <w:tab w:val="center" w:pos="4680"/>
        </w:tabs>
        <w:suppressAutoHyphens/>
        <w:jc w:val="center"/>
        <w:outlineLvl w:val="0"/>
        <w:rPr>
          <w:rFonts w:ascii="Times New Roman" w:hAnsi="Times New Roman"/>
          <w:b/>
          <w:sz w:val="24"/>
          <w:szCs w:val="24"/>
          <w:u w:val="single"/>
        </w:rPr>
      </w:pPr>
      <w:proofErr w:type="gramStart"/>
      <w:r>
        <w:rPr>
          <w:rFonts w:ascii="Times New Roman" w:hAnsi="Times New Roman"/>
          <w:b/>
          <w:sz w:val="24"/>
          <w:szCs w:val="24"/>
          <w:u w:val="single"/>
        </w:rPr>
        <w:t>.</w:t>
      </w:r>
      <w:r w:rsidR="00F2127C" w:rsidRPr="009A2E3D">
        <w:rPr>
          <w:rFonts w:ascii="Times New Roman" w:hAnsi="Times New Roman"/>
          <w:b/>
          <w:sz w:val="24"/>
          <w:szCs w:val="24"/>
          <w:u w:val="single"/>
        </w:rPr>
        <w:t>MISSISSIPPI</w:t>
      </w:r>
      <w:proofErr w:type="gramEnd"/>
      <w:r w:rsidR="00F2127C" w:rsidRPr="009A2E3D">
        <w:rPr>
          <w:rFonts w:ascii="Times New Roman" w:hAnsi="Times New Roman"/>
          <w:b/>
          <w:sz w:val="24"/>
          <w:szCs w:val="24"/>
          <w:u w:val="single"/>
        </w:rPr>
        <w:t xml:space="preserve">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3A8B5290"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3B6440">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30A3F760"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3B6440" w:rsidRPr="003B6440">
        <w:rPr>
          <w:rFonts w:ascii="Times New Roman" w:hAnsi="Times New Roman"/>
          <w:b/>
          <w:bCs/>
          <w:sz w:val="24"/>
          <w:szCs w:val="24"/>
        </w:rPr>
        <w:t>__________________________</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 xml:space="preserve">whose address is </w:t>
      </w:r>
      <w:r w:rsidR="003B6440" w:rsidRPr="003B6440">
        <w:rPr>
          <w:rFonts w:ascii="Times New Roman" w:hAnsi="Times New Roman"/>
          <w:b/>
          <w:bCs/>
          <w:sz w:val="24"/>
          <w:szCs w:val="24"/>
        </w:rPr>
        <w:t>________________________</w:t>
      </w:r>
      <w:r w:rsidR="008E2072" w:rsidRPr="003B6440">
        <w:rPr>
          <w:rFonts w:ascii="Times New Roman" w:hAnsi="Times New Roman"/>
          <w:b/>
          <w:bCs/>
          <w:sz w:val="24"/>
          <w:szCs w:val="24"/>
          <w:u w:val="single"/>
        </w:rPr>
        <w:t>_</w:t>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53A15609"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B22CD0" w:rsidRPr="00B22CD0">
        <w:rPr>
          <w:rFonts w:ascii="Times New Roman" w:hAnsi="Times New Roman"/>
          <w:b/>
          <w:bCs/>
          <w:sz w:val="24"/>
          <w:szCs w:val="24"/>
          <w:u w:val="single"/>
        </w:rPr>
        <w:t>. 3160005855</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40C0FED0"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8173F0">
        <w:rPr>
          <w:rFonts w:ascii="Times New Roman" w:hAnsi="Times New Roman"/>
          <w:b/>
          <w:bCs/>
          <w:color w:val="000000"/>
          <w:sz w:val="24"/>
          <w:szCs w:val="24"/>
          <w:u w:val="single"/>
        </w:rPr>
        <w:t xml:space="preserve">July 1, 2023 </w:t>
      </w:r>
      <w:r w:rsidR="005905F3">
        <w:rPr>
          <w:rFonts w:ascii="Times New Roman" w:hAnsi="Times New Roman"/>
          <w:b/>
          <w:bCs/>
          <w:color w:val="000000"/>
          <w:sz w:val="24"/>
          <w:szCs w:val="24"/>
          <w:u w:val="single"/>
        </w:rPr>
        <w:t xml:space="preserve">through </w:t>
      </w:r>
      <w:r w:rsidR="008173F0">
        <w:rPr>
          <w:rFonts w:ascii="Times New Roman" w:hAnsi="Times New Roman"/>
          <w:b/>
          <w:bCs/>
          <w:color w:val="000000"/>
          <w:sz w:val="24"/>
          <w:szCs w:val="24"/>
          <w:u w:val="single"/>
        </w:rPr>
        <w:t xml:space="preserve">December </w:t>
      </w:r>
      <w:r w:rsidR="006B3E01">
        <w:rPr>
          <w:rFonts w:ascii="Times New Roman" w:hAnsi="Times New Roman"/>
          <w:b/>
          <w:bCs/>
          <w:color w:val="000000"/>
          <w:sz w:val="24"/>
          <w:szCs w:val="24"/>
          <w:u w:val="single"/>
        </w:rPr>
        <w:t xml:space="preserve"> 3</w:t>
      </w:r>
      <w:r w:rsidR="008173F0">
        <w:rPr>
          <w:rFonts w:ascii="Times New Roman" w:hAnsi="Times New Roman"/>
          <w:b/>
          <w:bCs/>
          <w:color w:val="000000"/>
          <w:sz w:val="24"/>
          <w:szCs w:val="24"/>
          <w:u w:val="single"/>
        </w:rPr>
        <w:t>1</w:t>
      </w:r>
      <w:r w:rsidR="006B3E01">
        <w:rPr>
          <w:rFonts w:ascii="Times New Roman" w:hAnsi="Times New Roman"/>
          <w:b/>
          <w:bCs/>
          <w:color w:val="000000"/>
          <w:sz w:val="24"/>
          <w:szCs w:val="24"/>
          <w:u w:val="single"/>
        </w:rPr>
        <w:t>, 2023.</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606DCA">
        <w:rPr>
          <w:rFonts w:ascii="Times New Roman" w:hAnsi="Times New Roman"/>
          <w:b/>
          <w:color w:val="000000"/>
          <w:sz w:val="24"/>
          <w:szCs w:val="24"/>
          <w:u w:val="single"/>
        </w:rPr>
        <w:t xml:space="preserve">80 Foot Bucket Truck </w:t>
      </w:r>
      <w:r w:rsidR="003B6440">
        <w:rPr>
          <w:rFonts w:ascii="Times New Roman" w:hAnsi="Times New Roman"/>
          <w:b/>
          <w:color w:val="000000"/>
          <w:sz w:val="24"/>
          <w:szCs w:val="24"/>
          <w:u w:val="single"/>
        </w:rPr>
        <w:t xml:space="preserve">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5CF04035"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606DCA">
        <w:rPr>
          <w:rFonts w:ascii="Times New Roman" w:hAnsi="Times New Roman"/>
          <w:b/>
          <w:bCs/>
          <w:color w:val="000000"/>
          <w:sz w:val="24"/>
          <w:szCs w:val="24"/>
          <w:u w:val="single"/>
        </w:rPr>
        <w:t>80 Foot Bucket Truck</w:t>
      </w:r>
      <w:r w:rsidR="00D527C5">
        <w:rPr>
          <w:rFonts w:ascii="Times New Roman" w:hAnsi="Times New Roman"/>
          <w:b/>
          <w:bCs/>
          <w:color w:val="000000"/>
          <w:sz w:val="24"/>
          <w:szCs w:val="24"/>
          <w:u w:val="single"/>
        </w:rPr>
        <w:t xml:space="preserve">  </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w:t>
      </w:r>
      <w:r w:rsidR="00C66431" w:rsidRPr="009A2E3D">
        <w:rPr>
          <w:rFonts w:ascii="Times New Roman" w:hAnsi="Times New Roman"/>
          <w:sz w:val="24"/>
          <w:szCs w:val="24"/>
        </w:rPr>
        <w:lastRenderedPageBreak/>
        <w:t>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w:t>
      </w:r>
      <w:r w:rsidRPr="009A2E3D">
        <w:rPr>
          <w:rFonts w:ascii="Times New Roman" w:hAnsi="Times New Roman"/>
          <w:sz w:val="24"/>
          <w:szCs w:val="24"/>
        </w:rPr>
        <w:lastRenderedPageBreak/>
        <w:t xml:space="preserve">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 xml:space="preserve">ontract, including any accompanying exhibits, attachments, and appendices, is subject to the “Mississippi Public Records Act of 1983,” and its </w:t>
      </w:r>
      <w:r w:rsidRPr="009A2E3D">
        <w:rPr>
          <w:rFonts w:ascii="Times New Roman" w:hAnsi="Times New Roman"/>
          <w:sz w:val="24"/>
          <w:szCs w:val="24"/>
        </w:rPr>
        <w:lastRenderedPageBreak/>
        <w:t>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207CED3D"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576414">
        <w:rPr>
          <w:rFonts w:ascii="Times New Roman" w:hAnsi="Times New Roman"/>
          <w:b/>
          <w:color w:val="000000"/>
          <w:sz w:val="24"/>
          <w:szCs w:val="24"/>
        </w:rPr>
        <w:t>316000</w:t>
      </w:r>
      <w:r w:rsidR="00172FDC">
        <w:rPr>
          <w:rFonts w:ascii="Times New Roman" w:hAnsi="Times New Roman"/>
          <w:b/>
          <w:color w:val="000000"/>
          <w:sz w:val="24"/>
          <w:szCs w:val="24"/>
        </w:rPr>
        <w:t>5855</w:t>
      </w:r>
      <w:r w:rsidR="00576414">
        <w:rPr>
          <w:rFonts w:ascii="Times New Roman" w:hAnsi="Times New Roman"/>
          <w:b/>
          <w:color w:val="000000"/>
          <w:sz w:val="24"/>
          <w:szCs w:val="24"/>
        </w:rPr>
        <w:t>]</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43324AAD"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172FDC">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5240BF4D"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172FDC">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F2162" w14:textId="77777777" w:rsidR="00510C8B" w:rsidRDefault="00510C8B">
      <w:pPr>
        <w:spacing w:line="20" w:lineRule="exact"/>
        <w:rPr>
          <w:rFonts w:ascii="Courier New" w:hAnsi="Courier New"/>
          <w:sz w:val="24"/>
        </w:rPr>
      </w:pPr>
    </w:p>
  </w:endnote>
  <w:endnote w:type="continuationSeparator" w:id="0">
    <w:p w14:paraId="201C7D66" w14:textId="77777777" w:rsidR="00510C8B" w:rsidRDefault="00510C8B">
      <w:r>
        <w:rPr>
          <w:rFonts w:ascii="Courier New" w:hAnsi="Courier New"/>
          <w:sz w:val="24"/>
        </w:rPr>
        <w:t xml:space="preserve"> </w:t>
      </w:r>
    </w:p>
  </w:endnote>
  <w:endnote w:type="continuationNotice" w:id="1">
    <w:p w14:paraId="1E213B28" w14:textId="77777777" w:rsidR="00510C8B" w:rsidRDefault="00510C8B">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7DEE8" w14:textId="77777777" w:rsidR="00510C8B" w:rsidRDefault="00510C8B">
      <w:r>
        <w:rPr>
          <w:rFonts w:ascii="Courier New" w:hAnsi="Courier New"/>
          <w:sz w:val="24"/>
        </w:rPr>
        <w:separator/>
      </w:r>
    </w:p>
  </w:footnote>
  <w:footnote w:type="continuationSeparator" w:id="0">
    <w:p w14:paraId="33BFC677" w14:textId="77777777" w:rsidR="00510C8B" w:rsidRDefault="00510C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0B9F"/>
    <w:rsid w:val="000326F0"/>
    <w:rsid w:val="00045AF7"/>
    <w:rsid w:val="00057E92"/>
    <w:rsid w:val="000606EC"/>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2FDC"/>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46A5D"/>
    <w:rsid w:val="003534F2"/>
    <w:rsid w:val="003639BB"/>
    <w:rsid w:val="003735BD"/>
    <w:rsid w:val="003868CB"/>
    <w:rsid w:val="00387F12"/>
    <w:rsid w:val="003A36AE"/>
    <w:rsid w:val="003B161E"/>
    <w:rsid w:val="003B4065"/>
    <w:rsid w:val="003B6440"/>
    <w:rsid w:val="003C0538"/>
    <w:rsid w:val="003C1935"/>
    <w:rsid w:val="003D3340"/>
    <w:rsid w:val="003D37E4"/>
    <w:rsid w:val="003D485D"/>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0C8B"/>
    <w:rsid w:val="00514F35"/>
    <w:rsid w:val="00526D44"/>
    <w:rsid w:val="00527DD6"/>
    <w:rsid w:val="00540F79"/>
    <w:rsid w:val="0055364C"/>
    <w:rsid w:val="00564C22"/>
    <w:rsid w:val="005677DF"/>
    <w:rsid w:val="005749E9"/>
    <w:rsid w:val="00575A7C"/>
    <w:rsid w:val="00576414"/>
    <w:rsid w:val="0058180C"/>
    <w:rsid w:val="005854FE"/>
    <w:rsid w:val="005905F3"/>
    <w:rsid w:val="005921C4"/>
    <w:rsid w:val="00594792"/>
    <w:rsid w:val="005A759C"/>
    <w:rsid w:val="005B5C12"/>
    <w:rsid w:val="005B6734"/>
    <w:rsid w:val="005C4890"/>
    <w:rsid w:val="005C54B7"/>
    <w:rsid w:val="005D721D"/>
    <w:rsid w:val="005F0C1E"/>
    <w:rsid w:val="005F1D7F"/>
    <w:rsid w:val="005F3709"/>
    <w:rsid w:val="00606DCA"/>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3E01"/>
    <w:rsid w:val="006B577F"/>
    <w:rsid w:val="006C0D1B"/>
    <w:rsid w:val="006D0349"/>
    <w:rsid w:val="006F0341"/>
    <w:rsid w:val="006F040F"/>
    <w:rsid w:val="006F6104"/>
    <w:rsid w:val="00713468"/>
    <w:rsid w:val="00713DA8"/>
    <w:rsid w:val="00713E0E"/>
    <w:rsid w:val="00713F1F"/>
    <w:rsid w:val="00722400"/>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173F0"/>
    <w:rsid w:val="00833707"/>
    <w:rsid w:val="0085519F"/>
    <w:rsid w:val="00856302"/>
    <w:rsid w:val="0085709C"/>
    <w:rsid w:val="00860912"/>
    <w:rsid w:val="00866E83"/>
    <w:rsid w:val="00871653"/>
    <w:rsid w:val="00884EC4"/>
    <w:rsid w:val="008850CA"/>
    <w:rsid w:val="0088631D"/>
    <w:rsid w:val="008916FC"/>
    <w:rsid w:val="008A68FD"/>
    <w:rsid w:val="008B4949"/>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1CC"/>
    <w:rsid w:val="009E1BF5"/>
    <w:rsid w:val="009E260D"/>
    <w:rsid w:val="009F5971"/>
    <w:rsid w:val="00A04A48"/>
    <w:rsid w:val="00A1265D"/>
    <w:rsid w:val="00A166E1"/>
    <w:rsid w:val="00A20984"/>
    <w:rsid w:val="00A31DBC"/>
    <w:rsid w:val="00A41E41"/>
    <w:rsid w:val="00A566C4"/>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2CD0"/>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527C5"/>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2.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3.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01859A-A1D0-410D-A2D4-7D72F831AB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69</Words>
  <Characters>2091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3</cp:revision>
  <cp:lastPrinted>2022-09-06T13:18:00Z</cp:lastPrinted>
  <dcterms:created xsi:type="dcterms:W3CDTF">2023-05-01T21:05:00Z</dcterms:created>
  <dcterms:modified xsi:type="dcterms:W3CDTF">2023-05-01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